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9850D1" w14:textId="77777777" w:rsidR="004D1CB0" w:rsidRPr="004D1CB0" w:rsidRDefault="004D1CB0" w:rsidP="004D1CB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D1CB0">
        <w:rPr>
          <w:rFonts w:ascii="Arial" w:eastAsia="Times New Roman" w:hAnsi="Arial" w:cs="Arial"/>
          <w:color w:val="000000"/>
        </w:rPr>
        <w:t>Python program Pseudocode</w:t>
      </w:r>
    </w:p>
    <w:p w14:paraId="0D612CA2" w14:textId="77777777" w:rsidR="004D1CB0" w:rsidRPr="004D1CB0" w:rsidRDefault="004D1CB0" w:rsidP="004D1CB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3F9F9FF" w14:textId="77777777" w:rsidR="004D1CB0" w:rsidRPr="004D1CB0" w:rsidRDefault="004D1CB0" w:rsidP="004D1CB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54BCF">
        <w:rPr>
          <w:rFonts w:ascii="Arial" w:eastAsia="Times New Roman" w:hAnsi="Arial" w:cs="Arial"/>
          <w:color w:val="4472C4" w:themeColor="accent1"/>
        </w:rPr>
        <w:t>Main</w:t>
      </w:r>
      <w:r w:rsidRPr="004D1CB0">
        <w:rPr>
          <w:rFonts w:ascii="Arial" w:eastAsia="Times New Roman" w:hAnsi="Arial" w:cs="Arial"/>
          <w:color w:val="000000"/>
        </w:rPr>
        <w:t>:</w:t>
      </w:r>
    </w:p>
    <w:p w14:paraId="07F89FDB" w14:textId="1BB718CE" w:rsidR="004D1CB0" w:rsidRDefault="004D1CB0" w:rsidP="004D1CB0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 w:rsidRPr="004D1CB0">
        <w:rPr>
          <w:rFonts w:ascii="Arial" w:eastAsia="Times New Roman" w:hAnsi="Arial" w:cs="Arial"/>
          <w:color w:val="000000"/>
        </w:rPr>
        <w:t xml:space="preserve">Greet user </w:t>
      </w:r>
      <w:r>
        <w:rPr>
          <w:rFonts w:ascii="Arial" w:eastAsia="Times New Roman" w:hAnsi="Arial" w:cs="Arial"/>
          <w:color w:val="000000"/>
        </w:rPr>
        <w:t xml:space="preserve">with the name of the store </w:t>
      </w:r>
      <w:r w:rsidRPr="004D1CB0">
        <w:rPr>
          <w:rFonts w:ascii="Arial" w:eastAsia="Times New Roman" w:hAnsi="Arial" w:cs="Arial"/>
          <w:color w:val="000000"/>
        </w:rPr>
        <w:t>and explain what the program does. </w:t>
      </w:r>
    </w:p>
    <w:p w14:paraId="5A3F5C85" w14:textId="5C0D87FD" w:rsidR="00EA0D29" w:rsidRDefault="00EA0D29" w:rsidP="004D1CB0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Create an instance of the class (Store)</w:t>
      </w:r>
    </w:p>
    <w:p w14:paraId="0E26D5A5" w14:textId="68FDE635" w:rsidR="00EA0D29" w:rsidRDefault="00EA0D29" w:rsidP="00EA0D29">
      <w:pPr>
        <w:numPr>
          <w:ilvl w:val="1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Store class should have majority of the features of the program.</w:t>
      </w:r>
    </w:p>
    <w:p w14:paraId="6F755D36" w14:textId="03162F5A" w:rsidR="00EA0D29" w:rsidRDefault="00EA0D29" w:rsidP="00EA0D29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Once finished with Store, ask user if they would like to make another purchase.</w:t>
      </w:r>
    </w:p>
    <w:p w14:paraId="052352D6" w14:textId="5A233BEF" w:rsidR="00EA0D29" w:rsidRDefault="00EA0D29" w:rsidP="00EA0D29">
      <w:pPr>
        <w:numPr>
          <w:ilvl w:val="1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If yes, then create a new instance of the class (Store) and repeat.</w:t>
      </w:r>
    </w:p>
    <w:p w14:paraId="688DE3D7" w14:textId="1EE9E856" w:rsidR="00EA0D29" w:rsidRDefault="00EA0D29" w:rsidP="00454BCF">
      <w:pPr>
        <w:numPr>
          <w:ilvl w:val="1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If no, then dismiss and end program.</w:t>
      </w:r>
    </w:p>
    <w:p w14:paraId="0E82F221" w14:textId="508F8905" w:rsidR="00454BCF" w:rsidRDefault="00454BCF" w:rsidP="00454BCF">
      <w:p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</w:p>
    <w:p w14:paraId="2D886507" w14:textId="649879B5" w:rsidR="00454BCF" w:rsidRDefault="00454BCF" w:rsidP="00454BCF">
      <w:p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</w:p>
    <w:p w14:paraId="48820F7C" w14:textId="4098F61E" w:rsidR="00454BCF" w:rsidRDefault="00454BCF" w:rsidP="00454BCF">
      <w:p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</w:p>
    <w:p w14:paraId="4726B038" w14:textId="32432D96" w:rsidR="00454BCF" w:rsidRDefault="00454BCF" w:rsidP="00454BCF">
      <w:p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</w:p>
    <w:p w14:paraId="563893C8" w14:textId="538A33A6" w:rsidR="00454BCF" w:rsidRDefault="00454BCF" w:rsidP="00454BCF">
      <w:p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</w:p>
    <w:p w14:paraId="77EC58E5" w14:textId="411B311E" w:rsidR="00454BCF" w:rsidRDefault="00454BCF" w:rsidP="00454BCF">
      <w:p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</w:p>
    <w:p w14:paraId="4B382357" w14:textId="43B09978" w:rsidR="00454BCF" w:rsidRDefault="00454BCF" w:rsidP="00454BCF">
      <w:p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</w:p>
    <w:p w14:paraId="68FC7AC4" w14:textId="38FE99CE" w:rsidR="00454BCF" w:rsidRDefault="00454BCF" w:rsidP="00454BCF">
      <w:p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</w:p>
    <w:p w14:paraId="1A5F3D32" w14:textId="52BB53F8" w:rsidR="00454BCF" w:rsidRDefault="00454BCF" w:rsidP="00454BCF">
      <w:p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</w:p>
    <w:p w14:paraId="779142C2" w14:textId="1ABAFB5F" w:rsidR="00454BCF" w:rsidRDefault="00454BCF" w:rsidP="00454BCF">
      <w:p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</w:p>
    <w:p w14:paraId="124A3EC3" w14:textId="45566ABF" w:rsidR="00454BCF" w:rsidRDefault="00454BCF" w:rsidP="00454BCF">
      <w:p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</w:p>
    <w:p w14:paraId="1F4A0C29" w14:textId="76C15483" w:rsidR="00454BCF" w:rsidRDefault="00454BCF" w:rsidP="00454BCF">
      <w:p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</w:p>
    <w:p w14:paraId="71D41AB3" w14:textId="711141A1" w:rsidR="00454BCF" w:rsidRDefault="00454BCF" w:rsidP="00454BCF">
      <w:p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</w:p>
    <w:p w14:paraId="3E0FC063" w14:textId="7D547C63" w:rsidR="00454BCF" w:rsidRDefault="00454BCF" w:rsidP="00454BCF">
      <w:p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</w:p>
    <w:p w14:paraId="2D34EDC8" w14:textId="6292E965" w:rsidR="00454BCF" w:rsidRDefault="00454BCF" w:rsidP="00454BCF">
      <w:p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</w:p>
    <w:p w14:paraId="3910BC6E" w14:textId="5219A1A6" w:rsidR="00454BCF" w:rsidRDefault="00454BCF" w:rsidP="00454BCF">
      <w:p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</w:p>
    <w:p w14:paraId="3C5B4767" w14:textId="14CF1C0D" w:rsidR="00454BCF" w:rsidRDefault="00454BCF" w:rsidP="00454BCF">
      <w:p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</w:p>
    <w:p w14:paraId="6873EC32" w14:textId="42393353" w:rsidR="00454BCF" w:rsidRDefault="00454BCF" w:rsidP="00454BCF">
      <w:p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</w:p>
    <w:p w14:paraId="2772C5FB" w14:textId="7921E4F4" w:rsidR="00454BCF" w:rsidRDefault="00454BCF" w:rsidP="00454BCF">
      <w:p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</w:p>
    <w:p w14:paraId="24595C61" w14:textId="1339B2E8" w:rsidR="00454BCF" w:rsidRDefault="00454BCF" w:rsidP="00454BCF">
      <w:p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</w:p>
    <w:p w14:paraId="27913491" w14:textId="089A60B1" w:rsidR="00454BCF" w:rsidRDefault="00454BCF" w:rsidP="00454BCF">
      <w:p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</w:p>
    <w:p w14:paraId="257C1AC1" w14:textId="251B1749" w:rsidR="00454BCF" w:rsidRDefault="00454BCF" w:rsidP="00454BCF">
      <w:p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</w:p>
    <w:p w14:paraId="1B5915B3" w14:textId="43A2471F" w:rsidR="00454BCF" w:rsidRDefault="00454BCF" w:rsidP="00454BCF">
      <w:p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</w:p>
    <w:p w14:paraId="438F5AF6" w14:textId="6DA15C04" w:rsidR="00454BCF" w:rsidRDefault="00454BCF" w:rsidP="00454BCF">
      <w:p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</w:p>
    <w:p w14:paraId="6253FEAF" w14:textId="4B5E7BE1" w:rsidR="00454BCF" w:rsidRDefault="00454BCF" w:rsidP="00454BCF">
      <w:p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</w:p>
    <w:p w14:paraId="02C34DB2" w14:textId="198848CF" w:rsidR="00454BCF" w:rsidRDefault="00454BCF" w:rsidP="00454BCF">
      <w:p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</w:p>
    <w:p w14:paraId="1C5DE7F3" w14:textId="599808FA" w:rsidR="00454BCF" w:rsidRDefault="00454BCF" w:rsidP="00454BCF">
      <w:p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</w:p>
    <w:p w14:paraId="389D4566" w14:textId="047C2716" w:rsidR="00454BCF" w:rsidRDefault="00454BCF" w:rsidP="00454BCF">
      <w:p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</w:p>
    <w:p w14:paraId="29F41FFB" w14:textId="157BA160" w:rsidR="00454BCF" w:rsidRDefault="00454BCF" w:rsidP="00454BCF">
      <w:p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</w:p>
    <w:p w14:paraId="42EA9466" w14:textId="3C4BF38F" w:rsidR="00454BCF" w:rsidRDefault="00454BCF" w:rsidP="00454BCF">
      <w:p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</w:p>
    <w:p w14:paraId="48CB7B02" w14:textId="413ACF32" w:rsidR="00454BCF" w:rsidRDefault="00454BCF" w:rsidP="00454BCF">
      <w:p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</w:p>
    <w:p w14:paraId="082B9858" w14:textId="0B802005" w:rsidR="00454BCF" w:rsidRDefault="00454BCF" w:rsidP="00454BCF">
      <w:p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</w:p>
    <w:p w14:paraId="4D590E32" w14:textId="6C827EB6" w:rsidR="00454BCF" w:rsidRDefault="00454BCF" w:rsidP="00454BCF">
      <w:p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</w:p>
    <w:p w14:paraId="6543F132" w14:textId="7A88E659" w:rsidR="00454BCF" w:rsidRDefault="00454BCF" w:rsidP="00454BCF">
      <w:p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</w:p>
    <w:p w14:paraId="70F9E6B4" w14:textId="3E1489B1" w:rsidR="00454BCF" w:rsidRDefault="00454BCF" w:rsidP="00454BCF">
      <w:p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</w:p>
    <w:p w14:paraId="34F32058" w14:textId="6E2CB006" w:rsidR="00454BCF" w:rsidRDefault="00454BCF" w:rsidP="00454BCF">
      <w:p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</w:p>
    <w:p w14:paraId="4369D123" w14:textId="4D890867" w:rsidR="00454BCF" w:rsidRDefault="00454BCF" w:rsidP="00454BCF">
      <w:p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</w:p>
    <w:p w14:paraId="1D142559" w14:textId="28E97737" w:rsidR="00454BCF" w:rsidRDefault="00454BCF" w:rsidP="00454BCF">
      <w:p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</w:p>
    <w:p w14:paraId="1F8F2F15" w14:textId="530DF1A6" w:rsidR="00454BCF" w:rsidRDefault="00454BCF" w:rsidP="00454BCF">
      <w:p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</w:p>
    <w:p w14:paraId="58FC4FE9" w14:textId="629278FB" w:rsidR="00454BCF" w:rsidRDefault="00454BCF" w:rsidP="00454BCF">
      <w:p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</w:p>
    <w:p w14:paraId="28381F22" w14:textId="0C0F2F0D" w:rsidR="00454BCF" w:rsidRDefault="00454BCF" w:rsidP="00454BCF">
      <w:p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</w:p>
    <w:p w14:paraId="08F8DCEF" w14:textId="77777777" w:rsidR="00454BCF" w:rsidRPr="00454BCF" w:rsidRDefault="00454BCF" w:rsidP="00454BCF">
      <w:p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</w:p>
    <w:p w14:paraId="7FFD1E17" w14:textId="313447E1" w:rsidR="004D1CB0" w:rsidRPr="004D1CB0" w:rsidRDefault="004D1CB0" w:rsidP="004D1CB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54BCF">
        <w:rPr>
          <w:rFonts w:ascii="Arial" w:eastAsia="Times New Roman" w:hAnsi="Arial" w:cs="Arial"/>
          <w:color w:val="4472C4" w:themeColor="accent1"/>
        </w:rPr>
        <w:lastRenderedPageBreak/>
        <w:t>Class</w:t>
      </w:r>
      <w:r w:rsidR="00EA0D29" w:rsidRPr="00454BCF">
        <w:rPr>
          <w:rFonts w:ascii="Arial" w:eastAsia="Times New Roman" w:hAnsi="Arial" w:cs="Arial"/>
          <w:color w:val="4472C4" w:themeColor="accent1"/>
        </w:rPr>
        <w:t xml:space="preserve"> </w:t>
      </w:r>
      <w:r w:rsidR="00EA0D29">
        <w:rPr>
          <w:rFonts w:ascii="Arial" w:eastAsia="Times New Roman" w:hAnsi="Arial" w:cs="Arial"/>
          <w:color w:val="000000"/>
        </w:rPr>
        <w:t>(Store)</w:t>
      </w:r>
      <w:r w:rsidRPr="004D1CB0">
        <w:rPr>
          <w:rFonts w:ascii="Arial" w:eastAsia="Times New Roman" w:hAnsi="Arial" w:cs="Arial"/>
          <w:color w:val="000000"/>
        </w:rPr>
        <w:t xml:space="preserve"> module:</w:t>
      </w:r>
    </w:p>
    <w:p w14:paraId="1441B706" w14:textId="5DA5EF95" w:rsidR="00EA0D29" w:rsidRDefault="00454BCF" w:rsidP="004D1CB0">
      <w:pPr>
        <w:numPr>
          <w:ilvl w:val="0"/>
          <w:numId w:val="3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Have a global list for the products offered</w:t>
      </w:r>
    </w:p>
    <w:p w14:paraId="41E510DA" w14:textId="649679C0" w:rsidR="00454BCF" w:rsidRDefault="00454BCF" w:rsidP="00454BCF">
      <w:pPr>
        <w:numPr>
          <w:ilvl w:val="1"/>
          <w:numId w:val="3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Should include name of product and price.</w:t>
      </w:r>
    </w:p>
    <w:p w14:paraId="7BC9AEF6" w14:textId="36837BE7" w:rsidR="00454BCF" w:rsidRDefault="00454BCF" w:rsidP="00454BCF">
      <w:pPr>
        <w:numPr>
          <w:ilvl w:val="1"/>
          <w:numId w:val="3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proofErr w:type="spellStart"/>
      <w:r>
        <w:rPr>
          <w:rFonts w:ascii="Arial" w:eastAsia="Times New Roman" w:hAnsi="Arial" w:cs="Arial"/>
          <w:color w:val="000000"/>
        </w:rPr>
        <w:t>Product_list</w:t>
      </w:r>
      <w:proofErr w:type="spellEnd"/>
    </w:p>
    <w:p w14:paraId="6D35276E" w14:textId="17650377" w:rsidR="00454BCF" w:rsidRDefault="00454BCF" w:rsidP="00454BCF">
      <w:pPr>
        <w:numPr>
          <w:ilvl w:val="2"/>
          <w:numId w:val="3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Guitar – 199.99</w:t>
      </w:r>
    </w:p>
    <w:p w14:paraId="1942A8A0" w14:textId="7C87DC39" w:rsidR="00454BCF" w:rsidRDefault="00454BCF" w:rsidP="00454BCF">
      <w:pPr>
        <w:numPr>
          <w:ilvl w:val="2"/>
          <w:numId w:val="3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Keyboard – 150</w:t>
      </w:r>
    </w:p>
    <w:p w14:paraId="507C3FA5" w14:textId="0F31FC47" w:rsidR="00454BCF" w:rsidRDefault="00454BCF" w:rsidP="00454BCF">
      <w:pPr>
        <w:numPr>
          <w:ilvl w:val="2"/>
          <w:numId w:val="3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Drums – 300</w:t>
      </w:r>
    </w:p>
    <w:p w14:paraId="5628B2E8" w14:textId="7D89B00F" w:rsidR="00454BCF" w:rsidRDefault="00454BCF" w:rsidP="00454BCF">
      <w:pPr>
        <w:numPr>
          <w:ilvl w:val="2"/>
          <w:numId w:val="3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Guitar strings – 8</w:t>
      </w:r>
    </w:p>
    <w:p w14:paraId="26341C8C" w14:textId="5F2D05D7" w:rsidR="00454BCF" w:rsidRDefault="00454BCF" w:rsidP="00454BCF">
      <w:pPr>
        <w:numPr>
          <w:ilvl w:val="2"/>
          <w:numId w:val="3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Lessons - 100</w:t>
      </w:r>
    </w:p>
    <w:p w14:paraId="2AD0277C" w14:textId="5D45F573" w:rsidR="00454BCF" w:rsidRDefault="00454BCF" w:rsidP="00454BCF">
      <w:pPr>
        <w:numPr>
          <w:ilvl w:val="2"/>
          <w:numId w:val="3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proofErr w:type="spellStart"/>
      <w:r>
        <w:rPr>
          <w:rFonts w:ascii="Arial" w:eastAsia="Times New Roman" w:hAnsi="Arial" w:cs="Arial"/>
          <w:color w:val="000000"/>
        </w:rPr>
        <w:t>Ect</w:t>
      </w:r>
      <w:proofErr w:type="spellEnd"/>
      <w:r>
        <w:rPr>
          <w:rFonts w:ascii="Arial" w:eastAsia="Times New Roman" w:hAnsi="Arial" w:cs="Arial"/>
          <w:color w:val="000000"/>
        </w:rPr>
        <w:t>.</w:t>
      </w:r>
    </w:p>
    <w:p w14:paraId="2C784767" w14:textId="1D26468D" w:rsidR="004D1CB0" w:rsidRPr="004D1CB0" w:rsidRDefault="004D1CB0" w:rsidP="004D1CB0">
      <w:pPr>
        <w:numPr>
          <w:ilvl w:val="0"/>
          <w:numId w:val="3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 w:rsidRPr="004D1CB0">
        <w:rPr>
          <w:rFonts w:ascii="Arial" w:eastAsia="Times New Roman" w:hAnsi="Arial" w:cs="Arial"/>
          <w:color w:val="000000"/>
        </w:rPr>
        <w:t xml:space="preserve">Make a main class named </w:t>
      </w:r>
      <w:r w:rsidR="00EA0D29">
        <w:rPr>
          <w:rFonts w:ascii="Arial" w:eastAsia="Times New Roman" w:hAnsi="Arial" w:cs="Arial"/>
          <w:color w:val="000000"/>
        </w:rPr>
        <w:t>S</w:t>
      </w:r>
      <w:r w:rsidRPr="004D1CB0">
        <w:rPr>
          <w:rFonts w:ascii="Arial" w:eastAsia="Times New Roman" w:hAnsi="Arial" w:cs="Arial"/>
          <w:color w:val="000000"/>
        </w:rPr>
        <w:t>tore for Guitar center </w:t>
      </w:r>
    </w:p>
    <w:p w14:paraId="7CEAF569" w14:textId="7B3DF10B" w:rsidR="00246F96" w:rsidRDefault="000030BE" w:rsidP="00B70B3D">
      <w:pPr>
        <w:numPr>
          <w:ilvl w:val="1"/>
          <w:numId w:val="3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(__</w:t>
      </w:r>
      <w:proofErr w:type="spellStart"/>
      <w:r>
        <w:rPr>
          <w:rFonts w:ascii="Arial" w:eastAsia="Times New Roman" w:hAnsi="Arial" w:cs="Arial"/>
          <w:color w:val="000000"/>
        </w:rPr>
        <w:t>init</w:t>
      </w:r>
      <w:proofErr w:type="spellEnd"/>
      <w:r>
        <w:rPr>
          <w:rFonts w:ascii="Arial" w:eastAsia="Times New Roman" w:hAnsi="Arial" w:cs="Arial"/>
          <w:color w:val="000000"/>
        </w:rPr>
        <w:t xml:space="preserve">__) </w:t>
      </w:r>
      <w:r w:rsidR="004D1CB0" w:rsidRPr="004D1CB0">
        <w:rPr>
          <w:rFonts w:ascii="Arial" w:eastAsia="Times New Roman" w:hAnsi="Arial" w:cs="Arial"/>
          <w:color w:val="000000"/>
        </w:rPr>
        <w:t xml:space="preserve">Store class should have attributes such as: </w:t>
      </w:r>
    </w:p>
    <w:p w14:paraId="24962B5A" w14:textId="2E03F60A" w:rsidR="00246F96" w:rsidRDefault="00246F96" w:rsidP="00246F96">
      <w:pPr>
        <w:numPr>
          <w:ilvl w:val="2"/>
          <w:numId w:val="3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 w:rsidRPr="004D1CB0">
        <w:rPr>
          <w:rFonts w:ascii="Arial" w:eastAsia="Times New Roman" w:hAnsi="Arial" w:cs="Arial"/>
          <w:color w:val="000000"/>
        </w:rPr>
        <w:t>product</w:t>
      </w:r>
      <w:r>
        <w:rPr>
          <w:rFonts w:ascii="Arial" w:eastAsia="Times New Roman" w:hAnsi="Arial" w:cs="Arial"/>
          <w:color w:val="000000"/>
        </w:rPr>
        <w:t>s</w:t>
      </w:r>
      <w:r w:rsidRPr="004D1CB0">
        <w:rPr>
          <w:rFonts w:ascii="Arial" w:eastAsia="Times New Roman" w:hAnsi="Arial" w:cs="Arial"/>
          <w:color w:val="000000"/>
        </w:rPr>
        <w:t xml:space="preserve"> </w:t>
      </w:r>
      <w:r>
        <w:rPr>
          <w:rFonts w:ascii="Arial" w:eastAsia="Times New Roman" w:hAnsi="Arial" w:cs="Arial"/>
          <w:color w:val="000000"/>
        </w:rPr>
        <w:t>- the products chosen by the user</w:t>
      </w:r>
    </w:p>
    <w:p w14:paraId="1D57F564" w14:textId="6364652B" w:rsidR="004D1CB0" w:rsidRDefault="004D1CB0" w:rsidP="00246F96">
      <w:pPr>
        <w:numPr>
          <w:ilvl w:val="2"/>
          <w:numId w:val="3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 w:rsidRPr="004D1CB0">
        <w:rPr>
          <w:rFonts w:ascii="Arial" w:eastAsia="Times New Roman" w:hAnsi="Arial" w:cs="Arial"/>
          <w:color w:val="000000"/>
        </w:rPr>
        <w:t>cost</w:t>
      </w:r>
      <w:r w:rsidR="00246F96">
        <w:rPr>
          <w:rFonts w:ascii="Arial" w:eastAsia="Times New Roman" w:hAnsi="Arial" w:cs="Arial"/>
          <w:color w:val="000000"/>
        </w:rPr>
        <w:t xml:space="preserve"> – this will provide the total of the purchase</w:t>
      </w:r>
    </w:p>
    <w:p w14:paraId="36AE1FB7" w14:textId="12551CDF" w:rsidR="00246F96" w:rsidRDefault="00246F96" w:rsidP="00246F96">
      <w:pPr>
        <w:numPr>
          <w:ilvl w:val="2"/>
          <w:numId w:val="3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choice – this will be used to collect the choice of products of the user.</w:t>
      </w:r>
    </w:p>
    <w:p w14:paraId="664163D0" w14:textId="55DC1A74" w:rsidR="000030BE" w:rsidRDefault="000030BE" w:rsidP="00246F96">
      <w:pPr>
        <w:numPr>
          <w:ilvl w:val="2"/>
          <w:numId w:val="3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Call the next method to display the list for user.</w:t>
      </w:r>
    </w:p>
    <w:p w14:paraId="2028D31F" w14:textId="24088297" w:rsidR="00105FD1" w:rsidRDefault="00CA7195" w:rsidP="00B70B3D">
      <w:pPr>
        <w:numPr>
          <w:ilvl w:val="1"/>
          <w:numId w:val="3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 xml:space="preserve">(Method1) </w:t>
      </w:r>
      <w:r w:rsidR="00105FD1">
        <w:rPr>
          <w:rFonts w:ascii="Arial" w:eastAsia="Times New Roman" w:hAnsi="Arial" w:cs="Arial"/>
          <w:color w:val="000000"/>
        </w:rPr>
        <w:t xml:space="preserve">Make a method that </w:t>
      </w:r>
      <w:r w:rsidR="00246F96">
        <w:rPr>
          <w:rFonts w:ascii="Arial" w:eastAsia="Times New Roman" w:hAnsi="Arial" w:cs="Arial"/>
          <w:color w:val="000000"/>
        </w:rPr>
        <w:t>shows the list of products</w:t>
      </w:r>
      <w:r w:rsidR="000030BE">
        <w:rPr>
          <w:rFonts w:ascii="Arial" w:eastAsia="Times New Roman" w:hAnsi="Arial" w:cs="Arial"/>
          <w:color w:val="000000"/>
        </w:rPr>
        <w:t xml:space="preserve"> and</w:t>
      </w:r>
      <w:r w:rsidR="00246F96">
        <w:rPr>
          <w:rFonts w:ascii="Arial" w:eastAsia="Times New Roman" w:hAnsi="Arial" w:cs="Arial"/>
          <w:color w:val="000000"/>
        </w:rPr>
        <w:t xml:space="preserve"> asks for user to select.</w:t>
      </w:r>
    </w:p>
    <w:p w14:paraId="2637A5AB" w14:textId="3E2C00EE" w:rsidR="00105FD1" w:rsidRDefault="00865DB1" w:rsidP="00105FD1">
      <w:pPr>
        <w:numPr>
          <w:ilvl w:val="2"/>
          <w:numId w:val="3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Print out the list of products for the user to choose from.</w:t>
      </w:r>
    </w:p>
    <w:p w14:paraId="392C8B1F" w14:textId="439B8BD8" w:rsidR="00865DB1" w:rsidRDefault="000030BE" w:rsidP="00105FD1">
      <w:pPr>
        <w:numPr>
          <w:ilvl w:val="2"/>
          <w:numId w:val="3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Collect user inputs and store inputs into a (attribute) products array.</w:t>
      </w:r>
    </w:p>
    <w:p w14:paraId="4150B882" w14:textId="2504E0A7" w:rsidR="00CA7195" w:rsidRDefault="00CA7195" w:rsidP="00CA7195">
      <w:pPr>
        <w:numPr>
          <w:ilvl w:val="3"/>
          <w:numId w:val="3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Use a while loop to collect user inputs and have the sentinel stop the loop (collection of user products) when user is done selecting.</w:t>
      </w:r>
    </w:p>
    <w:p w14:paraId="4842A292" w14:textId="472B38B7" w:rsidR="000030BE" w:rsidRDefault="000030BE" w:rsidP="000030BE">
      <w:pPr>
        <w:numPr>
          <w:ilvl w:val="3"/>
          <w:numId w:val="3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Have an error check feature that collects only inputs within the list.</w:t>
      </w:r>
    </w:p>
    <w:p w14:paraId="0E1BCAF7" w14:textId="13DC73BF" w:rsidR="00CA7195" w:rsidRDefault="00CA7195" w:rsidP="000223E3">
      <w:pPr>
        <w:numPr>
          <w:ilvl w:val="4"/>
          <w:numId w:val="3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 w:rsidRPr="00CA7195">
        <w:rPr>
          <w:rFonts w:ascii="Arial" w:eastAsia="Times New Roman" w:hAnsi="Arial" w:cs="Arial"/>
          <w:color w:val="000000"/>
        </w:rPr>
        <w:t>Invalid entries are asked to try again</w:t>
      </w:r>
    </w:p>
    <w:p w14:paraId="0B511871" w14:textId="2A6237EF" w:rsidR="00CA7195" w:rsidRDefault="00CA7195" w:rsidP="00CA7195">
      <w:pPr>
        <w:numPr>
          <w:ilvl w:val="3"/>
          <w:numId w:val="3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0 ends loop and moves onto the next step</w:t>
      </w:r>
    </w:p>
    <w:p w14:paraId="1508A644" w14:textId="356C6C45" w:rsidR="00CA7195" w:rsidRDefault="00CA7195" w:rsidP="00CA7195">
      <w:pPr>
        <w:numPr>
          <w:ilvl w:val="2"/>
          <w:numId w:val="3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Call delivery method to set delivery date</w:t>
      </w:r>
    </w:p>
    <w:p w14:paraId="1B8268F0" w14:textId="6BBA0537" w:rsidR="00CA7195" w:rsidRDefault="00CA7195" w:rsidP="00CA7195">
      <w:pPr>
        <w:numPr>
          <w:ilvl w:val="1"/>
          <w:numId w:val="3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(Method2) make a method that sets up a delivery date for user.</w:t>
      </w:r>
    </w:p>
    <w:p w14:paraId="5A66EE97" w14:textId="7B5F8275" w:rsidR="00CA7195" w:rsidRDefault="00CA7195" w:rsidP="00CA7195">
      <w:pPr>
        <w:numPr>
          <w:ilvl w:val="2"/>
          <w:numId w:val="3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Tell user</w:t>
      </w:r>
      <w:r w:rsidR="009913AD">
        <w:rPr>
          <w:rFonts w:ascii="Arial" w:eastAsia="Times New Roman" w:hAnsi="Arial" w:cs="Arial"/>
          <w:color w:val="000000"/>
        </w:rPr>
        <w:t xml:space="preserve"> today’s date and to choose a date after today’s date</w:t>
      </w:r>
    </w:p>
    <w:p w14:paraId="1A1CC33C" w14:textId="6308A9BF" w:rsidR="009913AD" w:rsidRDefault="009913AD" w:rsidP="00CA7195">
      <w:pPr>
        <w:numPr>
          <w:ilvl w:val="2"/>
          <w:numId w:val="3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Ask user to enter a month that is after the current month.</w:t>
      </w:r>
    </w:p>
    <w:p w14:paraId="5E64E14C" w14:textId="7459E266" w:rsidR="009913AD" w:rsidRDefault="009913AD" w:rsidP="00CA7195">
      <w:pPr>
        <w:numPr>
          <w:ilvl w:val="2"/>
          <w:numId w:val="3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Ask user to enter a day that is after the current day.</w:t>
      </w:r>
    </w:p>
    <w:p w14:paraId="374F67D4" w14:textId="073C723C" w:rsidR="009913AD" w:rsidRDefault="009913AD" w:rsidP="00CA7195">
      <w:pPr>
        <w:numPr>
          <w:ilvl w:val="2"/>
          <w:numId w:val="3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Year is fixed to current year.</w:t>
      </w:r>
    </w:p>
    <w:p w14:paraId="07B5B468" w14:textId="77777777" w:rsidR="009913AD" w:rsidRDefault="009913AD" w:rsidP="00CA7195">
      <w:pPr>
        <w:numPr>
          <w:ilvl w:val="2"/>
          <w:numId w:val="3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Tell user their delivery date is set for the following date they entered.</w:t>
      </w:r>
    </w:p>
    <w:p w14:paraId="79A507B1" w14:textId="2E778161" w:rsidR="009913AD" w:rsidRDefault="009913AD" w:rsidP="00CA7195">
      <w:pPr>
        <w:numPr>
          <w:ilvl w:val="2"/>
          <w:numId w:val="3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 xml:space="preserve"> Call a method to print the total of the purchase.</w:t>
      </w:r>
    </w:p>
    <w:p w14:paraId="39AB33CA" w14:textId="6DFCE0E2" w:rsidR="009913AD" w:rsidRDefault="009913AD" w:rsidP="009913AD">
      <w:pPr>
        <w:numPr>
          <w:ilvl w:val="1"/>
          <w:numId w:val="3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(Method3) This method should collect the sum of the products chosen by the user and print them with the total cost.</w:t>
      </w:r>
    </w:p>
    <w:p w14:paraId="194C42E1" w14:textId="38C31286" w:rsidR="009913AD" w:rsidRDefault="009913AD" w:rsidP="009913AD">
      <w:pPr>
        <w:numPr>
          <w:ilvl w:val="2"/>
          <w:numId w:val="3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Use a for loop to loop through the user’s product list</w:t>
      </w:r>
    </w:p>
    <w:p w14:paraId="2EAA6484" w14:textId="462BF0FE" w:rsidR="009913AD" w:rsidRPr="009913AD" w:rsidRDefault="009913AD" w:rsidP="009913AD">
      <w:pPr>
        <w:numPr>
          <w:ilvl w:val="3"/>
          <w:numId w:val="3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This will print each item and its price</w:t>
      </w:r>
    </w:p>
    <w:p w14:paraId="22CAE9EB" w14:textId="792A8217" w:rsidR="009913AD" w:rsidRDefault="009913AD" w:rsidP="009913AD">
      <w:pPr>
        <w:numPr>
          <w:ilvl w:val="3"/>
          <w:numId w:val="3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This will collect the total cost of the purchase.</w:t>
      </w:r>
      <w:r>
        <w:rPr>
          <w:rFonts w:ascii="Arial" w:eastAsia="Times New Roman" w:hAnsi="Arial" w:cs="Arial"/>
          <w:color w:val="000000"/>
        </w:rPr>
        <w:t xml:space="preserve"> </w:t>
      </w:r>
    </w:p>
    <w:p w14:paraId="4DD4C1DE" w14:textId="2DF49028" w:rsidR="009913AD" w:rsidRDefault="009913AD" w:rsidP="009913AD">
      <w:pPr>
        <w:numPr>
          <w:ilvl w:val="2"/>
          <w:numId w:val="3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Total cost of the purchase should be displayed after the for loop.</w:t>
      </w:r>
    </w:p>
    <w:p w14:paraId="1A4B2560" w14:textId="2AB51F09" w:rsidR="00CC7779" w:rsidRDefault="00CC7779" w:rsidP="00CC7779">
      <w:pPr>
        <w:numPr>
          <w:ilvl w:val="1"/>
          <w:numId w:val="3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End of class</w:t>
      </w:r>
    </w:p>
    <w:p w14:paraId="6B82263D" w14:textId="77777777" w:rsidR="00454BCF" w:rsidRDefault="00454BCF" w:rsidP="00454BCF">
      <w:pPr>
        <w:numPr>
          <w:ilvl w:val="0"/>
          <w:numId w:val="3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Create a function that asks the user if they would like to make another purchase.</w:t>
      </w:r>
    </w:p>
    <w:p w14:paraId="01747391" w14:textId="3789F224" w:rsidR="00454BCF" w:rsidRDefault="00454BCF" w:rsidP="00454BCF">
      <w:pPr>
        <w:numPr>
          <w:ilvl w:val="1"/>
          <w:numId w:val="3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If answer is yes, then return to main and create a new purchase</w:t>
      </w:r>
    </w:p>
    <w:p w14:paraId="421B1EE1" w14:textId="1A1C273D" w:rsidR="00454BCF" w:rsidRDefault="00454BCF" w:rsidP="00454BCF">
      <w:pPr>
        <w:numPr>
          <w:ilvl w:val="1"/>
          <w:numId w:val="3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If answer is no, then dismiss and end program</w:t>
      </w:r>
    </w:p>
    <w:p w14:paraId="451A1717" w14:textId="62D9DF71" w:rsidR="00454BCF" w:rsidRPr="009913AD" w:rsidRDefault="00454BCF" w:rsidP="00454BCF">
      <w:pPr>
        <w:numPr>
          <w:ilvl w:val="1"/>
          <w:numId w:val="3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If answer is invalid, repeat this function again.</w:t>
      </w:r>
    </w:p>
    <w:p w14:paraId="35626B2E" w14:textId="51DEAC3D" w:rsidR="00B1412C" w:rsidRDefault="004D1CB0" w:rsidP="004D1CB0">
      <w:r w:rsidRPr="004D1CB0">
        <w:rPr>
          <w:rFonts w:ascii="Times New Roman" w:eastAsia="Times New Roman" w:hAnsi="Times New Roman" w:cs="Times New Roman"/>
          <w:sz w:val="24"/>
          <w:szCs w:val="24"/>
        </w:rPr>
        <w:br/>
      </w:r>
      <w:r w:rsidRPr="004D1CB0">
        <w:rPr>
          <w:rFonts w:ascii="Times New Roman" w:eastAsia="Times New Roman" w:hAnsi="Times New Roman" w:cs="Times New Roman"/>
          <w:sz w:val="24"/>
          <w:szCs w:val="24"/>
        </w:rPr>
        <w:br/>
      </w:r>
    </w:p>
    <w:p w14:paraId="668275A7" w14:textId="35E86B2C" w:rsidR="00DC1871" w:rsidRDefault="00DC1871" w:rsidP="004D1CB0"/>
    <w:p w14:paraId="30645937" w14:textId="14BF71D8" w:rsidR="00DC1871" w:rsidRDefault="00DC1871" w:rsidP="004D1CB0"/>
    <w:p w14:paraId="0F7F1D4D" w14:textId="1A93BE6F" w:rsidR="00DC1871" w:rsidRDefault="00DC1871" w:rsidP="004D1CB0"/>
    <w:p w14:paraId="30FD694A" w14:textId="04BD01DF" w:rsidR="00DC1871" w:rsidRDefault="00DC1871" w:rsidP="004D1CB0"/>
    <w:p w14:paraId="61FD6E26" w14:textId="5277931A" w:rsidR="00DC1871" w:rsidRDefault="00DC1871" w:rsidP="004D1CB0"/>
    <w:p w14:paraId="50532A7B" w14:textId="219188F4" w:rsidR="00DC1871" w:rsidRDefault="00DC1871" w:rsidP="004D1CB0"/>
    <w:p w14:paraId="673FAB11" w14:textId="10928E62" w:rsidR="00DC1871" w:rsidRDefault="00DC1871" w:rsidP="004D1CB0"/>
    <w:p w14:paraId="616D0BF5" w14:textId="2F70A559" w:rsidR="00DC1871" w:rsidRDefault="00DC1871" w:rsidP="004D1CB0"/>
    <w:p w14:paraId="0F841E07" w14:textId="5A80AC16" w:rsidR="00DC1871" w:rsidRDefault="00DC1871" w:rsidP="004D1CB0"/>
    <w:p w14:paraId="659CBBA4" w14:textId="48D7713F" w:rsidR="00DC1871" w:rsidRDefault="00DC1871" w:rsidP="004D1CB0"/>
    <w:p w14:paraId="0C206298" w14:textId="2CA4FA5B" w:rsidR="00DC1871" w:rsidRDefault="00D70391" w:rsidP="00D70391">
      <w:r>
        <w:t xml:space="preserve">    </w:t>
      </w:r>
    </w:p>
    <w:sectPr w:rsidR="00DC187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5534AA"/>
    <w:multiLevelType w:val="multilevel"/>
    <w:tmpl w:val="1954EE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559A4399"/>
    <w:multiLevelType w:val="multilevel"/>
    <w:tmpl w:val="2280ED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1"/>
    <w:lvlOverride w:ilvl="0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S0MLY0NjEzs7Q0NDVQ0lEKTi0uzszPAykwqgUAUccxhywAAAA="/>
  </w:docVars>
  <w:rsids>
    <w:rsidRoot w:val="004D1CB0"/>
    <w:rsid w:val="000030BE"/>
    <w:rsid w:val="00105FD1"/>
    <w:rsid w:val="00246F96"/>
    <w:rsid w:val="00454BCF"/>
    <w:rsid w:val="004D1CB0"/>
    <w:rsid w:val="00865DB1"/>
    <w:rsid w:val="009913AD"/>
    <w:rsid w:val="009C4DF5"/>
    <w:rsid w:val="00B1412C"/>
    <w:rsid w:val="00B70B3D"/>
    <w:rsid w:val="00CA7195"/>
    <w:rsid w:val="00CC7779"/>
    <w:rsid w:val="00D70391"/>
    <w:rsid w:val="00DC1871"/>
    <w:rsid w:val="00EA0D29"/>
    <w:rsid w:val="00FF7A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17A3C9"/>
  <w15:chartTrackingRefBased/>
  <w15:docId w15:val="{59300704-9AD7-4149-9897-16F06ECD9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4D1CB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8322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64</TotalTime>
  <Pages>3</Pages>
  <Words>374</Words>
  <Characters>2134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ts Freddy</dc:creator>
  <cp:keywords/>
  <dc:description/>
  <cp:lastModifiedBy>its Freddy</cp:lastModifiedBy>
  <cp:revision>5</cp:revision>
  <dcterms:created xsi:type="dcterms:W3CDTF">2021-07-28T22:12:00Z</dcterms:created>
  <dcterms:modified xsi:type="dcterms:W3CDTF">2021-07-30T00:41:00Z</dcterms:modified>
</cp:coreProperties>
</file>